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2BF99D" w14:textId="3219BA37" w:rsidR="004053E6" w:rsidRDefault="004053E6" w:rsidP="002C5078">
      <w:pPr>
        <w:ind w:left="720" w:hanging="360"/>
        <w:rPr>
          <w:b/>
          <w:bCs/>
        </w:rPr>
      </w:pPr>
      <w:r>
        <w:rPr>
          <w:b/>
          <w:bCs/>
        </w:rPr>
        <w:t>DESIGNS &amp; MEDIA REQUIRED</w:t>
      </w:r>
    </w:p>
    <w:p w14:paraId="06AF9EAD" w14:textId="0A7B1619" w:rsidR="004053E6" w:rsidRPr="000539B4" w:rsidRDefault="004053E6" w:rsidP="004053E6">
      <w:pPr>
        <w:pStyle w:val="ListParagraph"/>
        <w:numPr>
          <w:ilvl w:val="0"/>
          <w:numId w:val="8"/>
        </w:numPr>
        <w:rPr>
          <w:b/>
          <w:bCs/>
          <w:highlight w:val="green"/>
        </w:rPr>
      </w:pPr>
      <w:r w:rsidRPr="000539B4">
        <w:rPr>
          <w:b/>
          <w:bCs/>
          <w:highlight w:val="green"/>
        </w:rPr>
        <w:t>Saturday Anniversary IG Live Session Poster – POSTED Sunday and Friday, shared every day on story</w:t>
      </w:r>
    </w:p>
    <w:p w14:paraId="27D51665" w14:textId="7D5863C8" w:rsidR="004053E6" w:rsidRPr="009C6827" w:rsidRDefault="004053E6" w:rsidP="004053E6">
      <w:pPr>
        <w:pStyle w:val="ListParagraph"/>
        <w:numPr>
          <w:ilvl w:val="0"/>
          <w:numId w:val="8"/>
        </w:numPr>
        <w:rPr>
          <w:b/>
          <w:bCs/>
          <w:highlight w:val="green"/>
        </w:rPr>
      </w:pPr>
      <w:r w:rsidRPr="009C6827">
        <w:rPr>
          <w:b/>
          <w:bCs/>
          <w:highlight w:val="green"/>
        </w:rPr>
        <w:t>Design Poster shout out to contributing organizations - Monday</w:t>
      </w:r>
    </w:p>
    <w:p w14:paraId="29280BDF" w14:textId="34006D1B" w:rsidR="004053E6" w:rsidRPr="009B1822" w:rsidRDefault="004053E6" w:rsidP="004053E6">
      <w:pPr>
        <w:pStyle w:val="ListParagraph"/>
        <w:numPr>
          <w:ilvl w:val="0"/>
          <w:numId w:val="8"/>
        </w:numPr>
        <w:rPr>
          <w:b/>
          <w:bCs/>
          <w:highlight w:val="green"/>
        </w:rPr>
      </w:pPr>
      <w:r w:rsidRPr="009B1822">
        <w:rPr>
          <w:b/>
          <w:bCs/>
          <w:highlight w:val="green"/>
        </w:rPr>
        <w:t>Design poster shout out to board of trustees and mentors - Tuesday</w:t>
      </w:r>
    </w:p>
    <w:p w14:paraId="1885CE28" w14:textId="1E680012" w:rsidR="004053E6" w:rsidRDefault="004053E6" w:rsidP="004053E6">
      <w:pPr>
        <w:pStyle w:val="ListParagraph"/>
        <w:numPr>
          <w:ilvl w:val="0"/>
          <w:numId w:val="8"/>
        </w:numPr>
        <w:rPr>
          <w:b/>
          <w:bCs/>
        </w:rPr>
      </w:pPr>
      <w:r>
        <w:rPr>
          <w:b/>
          <w:bCs/>
        </w:rPr>
        <w:t>Gracit Community Posts - Wednesday</w:t>
      </w:r>
    </w:p>
    <w:p w14:paraId="2045180F" w14:textId="69841A4C" w:rsidR="004053E6" w:rsidRDefault="004053E6" w:rsidP="004053E6">
      <w:pPr>
        <w:pStyle w:val="ListParagraph"/>
        <w:numPr>
          <w:ilvl w:val="0"/>
          <w:numId w:val="8"/>
        </w:numPr>
        <w:rPr>
          <w:b/>
          <w:bCs/>
        </w:rPr>
      </w:pPr>
      <w:r>
        <w:rPr>
          <w:b/>
          <w:bCs/>
        </w:rPr>
        <w:t>Thursday IG Live Session Poster - Thursday</w:t>
      </w:r>
    </w:p>
    <w:p w14:paraId="1C625957" w14:textId="117B8045" w:rsidR="004053E6" w:rsidRDefault="004053E6" w:rsidP="004053E6">
      <w:pPr>
        <w:pStyle w:val="ListParagraph"/>
        <w:numPr>
          <w:ilvl w:val="0"/>
          <w:numId w:val="8"/>
        </w:numPr>
        <w:rPr>
          <w:b/>
          <w:bCs/>
        </w:rPr>
      </w:pPr>
      <w:r>
        <w:rPr>
          <w:b/>
          <w:bCs/>
        </w:rPr>
        <w:t>Pictures of our trainings, operations, report so far showing modules taught, states covered – Friday</w:t>
      </w:r>
    </w:p>
    <w:p w14:paraId="0B53C92E" w14:textId="5FC91887" w:rsidR="004053E6" w:rsidRDefault="004053E6" w:rsidP="004053E6">
      <w:pPr>
        <w:pStyle w:val="ListParagraph"/>
        <w:numPr>
          <w:ilvl w:val="0"/>
          <w:numId w:val="8"/>
        </w:numPr>
        <w:rPr>
          <w:b/>
          <w:bCs/>
        </w:rPr>
      </w:pPr>
      <w:r>
        <w:rPr>
          <w:b/>
          <w:bCs/>
        </w:rPr>
        <w:t xml:space="preserve">Video - Saturday </w:t>
      </w:r>
    </w:p>
    <w:p w14:paraId="40BEE516" w14:textId="5B7F0529" w:rsidR="002B49BB" w:rsidRPr="004053E6" w:rsidRDefault="002B49BB" w:rsidP="004053E6">
      <w:pPr>
        <w:pStyle w:val="ListParagraph"/>
        <w:numPr>
          <w:ilvl w:val="0"/>
          <w:numId w:val="8"/>
        </w:numPr>
        <w:rPr>
          <w:b/>
          <w:bCs/>
        </w:rPr>
      </w:pPr>
      <w:r>
        <w:rPr>
          <w:b/>
          <w:bCs/>
        </w:rPr>
        <w:t>Countdown designs (</w:t>
      </w:r>
      <w:r w:rsidR="003C0104">
        <w:rPr>
          <w:b/>
          <w:bCs/>
        </w:rPr>
        <w:t xml:space="preserve">Techy concept is </w:t>
      </w:r>
      <w:r w:rsidR="002741DC">
        <w:rPr>
          <w:b/>
          <w:bCs/>
        </w:rPr>
        <w:t>preferable</w:t>
      </w:r>
      <w:r w:rsidR="003C0104">
        <w:rPr>
          <w:b/>
          <w:bCs/>
        </w:rPr>
        <w:t>)</w:t>
      </w:r>
    </w:p>
    <w:p w14:paraId="0A5B7ABA" w14:textId="6A22309C" w:rsidR="004053E6" w:rsidRDefault="004053E6" w:rsidP="002C5078">
      <w:pPr>
        <w:ind w:left="720" w:hanging="360"/>
      </w:pPr>
      <w:r>
        <w:t>To be sent (Pictures of people required and report as well)</w:t>
      </w:r>
    </w:p>
    <w:p w14:paraId="3CAFBB4C" w14:textId="7434A5AA" w:rsidR="001E7B06" w:rsidRPr="001E7B06" w:rsidRDefault="001E7B06" w:rsidP="002C5078">
      <w:pPr>
        <w:ind w:left="720" w:hanging="360"/>
      </w:pPr>
      <w:r>
        <w:rPr>
          <w:b/>
          <w:bCs/>
        </w:rPr>
        <w:t>DETAILS</w:t>
      </w:r>
    </w:p>
    <w:p w14:paraId="43750466" w14:textId="6F13ECA6" w:rsidR="00440DA6" w:rsidRDefault="002C5078" w:rsidP="004053E6">
      <w:pPr>
        <w:pStyle w:val="ListParagraph"/>
        <w:numPr>
          <w:ilvl w:val="0"/>
          <w:numId w:val="1"/>
        </w:numPr>
      </w:pPr>
      <w:r>
        <w:t xml:space="preserve">Design Poster for Special IG Live Session – </w:t>
      </w:r>
      <w:r w:rsidRPr="004053E6">
        <w:rPr>
          <w:b/>
          <w:bCs/>
        </w:rPr>
        <w:t>Posted Sunday Morning</w:t>
      </w:r>
      <w:r>
        <w:t xml:space="preserve"> and shared on our story every day as a reminder. Tag the speakers @</w:t>
      </w:r>
      <w:proofErr w:type="spellStart"/>
      <w:r>
        <w:t>ayakinla</w:t>
      </w:r>
      <w:proofErr w:type="spellEnd"/>
      <w:r>
        <w:t>, @</w:t>
      </w:r>
      <w:proofErr w:type="spellStart"/>
      <w:r>
        <w:t>ada_trinita</w:t>
      </w:r>
      <w:r w:rsidR="00460899">
        <w:t>s</w:t>
      </w:r>
      <w:proofErr w:type="spellEnd"/>
      <w:r w:rsidR="00460899">
        <w:t xml:space="preserve"> [Follow these accounts as well]</w:t>
      </w:r>
    </w:p>
    <w:p w14:paraId="6DA48DE5" w14:textId="35309305" w:rsidR="002C5078" w:rsidRDefault="002C5078" w:rsidP="002C5078">
      <w:pPr>
        <w:pStyle w:val="ListParagraph"/>
        <w:numPr>
          <w:ilvl w:val="0"/>
          <w:numId w:val="2"/>
        </w:numPr>
      </w:pPr>
      <w:r>
        <w:t xml:space="preserve">Theme: </w:t>
      </w:r>
      <w:r w:rsidRPr="00460899">
        <w:rPr>
          <w:b/>
          <w:bCs/>
        </w:rPr>
        <w:t>The African Tech Space, Culture, Impact and Opportunities</w:t>
      </w:r>
    </w:p>
    <w:p w14:paraId="2384E4FD" w14:textId="7687186B" w:rsidR="002C5078" w:rsidRDefault="002C5078" w:rsidP="002C5078">
      <w:pPr>
        <w:pStyle w:val="ListParagraph"/>
        <w:numPr>
          <w:ilvl w:val="0"/>
          <w:numId w:val="2"/>
        </w:numPr>
      </w:pPr>
      <w:r>
        <w:t xml:space="preserve">Speaker 1: Ayo Akinola, - Co-founder, </w:t>
      </w:r>
      <w:proofErr w:type="spellStart"/>
      <w:r>
        <w:t>PiggyVest</w:t>
      </w:r>
      <w:proofErr w:type="spellEnd"/>
      <w:r>
        <w:t xml:space="preserve">, Push CV, </w:t>
      </w:r>
      <w:proofErr w:type="spellStart"/>
      <w:r>
        <w:t>Cerve</w:t>
      </w:r>
      <w:proofErr w:type="spellEnd"/>
      <w:r>
        <w:t xml:space="preserve"> App (Role, Company)</w:t>
      </w:r>
    </w:p>
    <w:p w14:paraId="6F59D6D7" w14:textId="55C9ED2D" w:rsidR="002C5078" w:rsidRDefault="002C5078" w:rsidP="002C5078">
      <w:pPr>
        <w:pStyle w:val="ListParagraph"/>
        <w:numPr>
          <w:ilvl w:val="0"/>
          <w:numId w:val="2"/>
        </w:numPr>
      </w:pPr>
      <w:r>
        <w:t xml:space="preserve">Speaker 2: </w:t>
      </w:r>
      <w:proofErr w:type="spellStart"/>
      <w:r>
        <w:t>Adaugo</w:t>
      </w:r>
      <w:proofErr w:type="spellEnd"/>
      <w:r>
        <w:t xml:space="preserve"> </w:t>
      </w:r>
      <w:proofErr w:type="spellStart"/>
      <w:r>
        <w:t>Onyebuchi</w:t>
      </w:r>
      <w:proofErr w:type="spellEnd"/>
      <w:r>
        <w:t xml:space="preserve"> - Regional Project Manager – West Africa, Code for Africa (Role, Company)</w:t>
      </w:r>
    </w:p>
    <w:p w14:paraId="3E9CB742" w14:textId="2ADF4EB0" w:rsidR="00460899" w:rsidRDefault="00460899" w:rsidP="002C5078">
      <w:pPr>
        <w:pStyle w:val="ListParagraph"/>
        <w:numPr>
          <w:ilvl w:val="0"/>
          <w:numId w:val="2"/>
        </w:numPr>
      </w:pPr>
      <w:r>
        <w:t xml:space="preserve">Moderator: </w:t>
      </w:r>
      <w:proofErr w:type="spellStart"/>
      <w:r>
        <w:t>Ejiro</w:t>
      </w:r>
      <w:proofErr w:type="spellEnd"/>
      <w:r>
        <w:t xml:space="preserve"> </w:t>
      </w:r>
      <w:proofErr w:type="spellStart"/>
      <w:r>
        <w:t>Maroh</w:t>
      </w:r>
      <w:proofErr w:type="spellEnd"/>
      <w:r>
        <w:t>, VP Community and Innovations, Gracit Foundation</w:t>
      </w:r>
    </w:p>
    <w:p w14:paraId="78E125E4" w14:textId="5254FEC6" w:rsidR="002C5078" w:rsidRDefault="002C5078" w:rsidP="002C5078">
      <w:pPr>
        <w:pStyle w:val="ListParagraph"/>
        <w:numPr>
          <w:ilvl w:val="0"/>
          <w:numId w:val="2"/>
        </w:numPr>
      </w:pPr>
      <w:r>
        <w:t>Date: Saturday May 2</w:t>
      </w:r>
      <w:r w:rsidRPr="002C5078">
        <w:rPr>
          <w:vertAlign w:val="superscript"/>
        </w:rPr>
        <w:t>nd</w:t>
      </w:r>
      <w:r>
        <w:t>, 2020</w:t>
      </w:r>
    </w:p>
    <w:p w14:paraId="21BECD6B" w14:textId="66A5C837" w:rsidR="00460899" w:rsidRDefault="00460899" w:rsidP="002C5078">
      <w:pPr>
        <w:pStyle w:val="ListParagraph"/>
        <w:numPr>
          <w:ilvl w:val="0"/>
          <w:numId w:val="2"/>
        </w:numPr>
      </w:pPr>
      <w:r>
        <w:t>Time: 7pm</w:t>
      </w:r>
    </w:p>
    <w:p w14:paraId="1B196DFB" w14:textId="1C0E413C" w:rsidR="002C5078" w:rsidRDefault="002C5078" w:rsidP="002C5078">
      <w:pPr>
        <w:pStyle w:val="ListParagraph"/>
        <w:numPr>
          <w:ilvl w:val="0"/>
          <w:numId w:val="2"/>
        </w:numPr>
      </w:pPr>
      <w:r>
        <w:t>Location: Join us on IG live @</w:t>
      </w:r>
      <w:proofErr w:type="spellStart"/>
      <w:r>
        <w:t>gracitgtf</w:t>
      </w:r>
      <w:proofErr w:type="spellEnd"/>
      <w:r>
        <w:t xml:space="preserve"> (IG symbol)</w:t>
      </w:r>
    </w:p>
    <w:p w14:paraId="69E94967" w14:textId="3AC380B2" w:rsidR="002C5078" w:rsidRDefault="002C5078" w:rsidP="002C5078">
      <w:pPr>
        <w:pStyle w:val="ListParagraph"/>
        <w:numPr>
          <w:ilvl w:val="0"/>
          <w:numId w:val="2"/>
        </w:numPr>
      </w:pPr>
      <w:r>
        <w:t>Powered by Gracit Community</w:t>
      </w:r>
    </w:p>
    <w:p w14:paraId="792CEEBF" w14:textId="15BC02ED" w:rsidR="00460899" w:rsidRDefault="00460899" w:rsidP="002C5078">
      <w:pPr>
        <w:pStyle w:val="ListParagraph"/>
        <w:numPr>
          <w:ilvl w:val="0"/>
          <w:numId w:val="2"/>
        </w:numPr>
      </w:pPr>
      <w:r>
        <w:t>Also, include something about the anniversary (Let it be captured in the post 3</w:t>
      </w:r>
      <w:r w:rsidRPr="00460899">
        <w:rPr>
          <w:vertAlign w:val="superscript"/>
        </w:rPr>
        <w:t>rd</w:t>
      </w:r>
      <w:r>
        <w:t xml:space="preserve"> year anniversary)</w:t>
      </w:r>
    </w:p>
    <w:p w14:paraId="68C8F34B" w14:textId="6FFFB761" w:rsidR="00460899" w:rsidRDefault="00460899" w:rsidP="002C5078">
      <w:pPr>
        <w:pStyle w:val="ListParagraph"/>
        <w:numPr>
          <w:ilvl w:val="0"/>
          <w:numId w:val="2"/>
        </w:numPr>
      </w:pPr>
      <w:r>
        <w:t>Feel free to add any other lovely creative content</w:t>
      </w:r>
    </w:p>
    <w:p w14:paraId="39F11220" w14:textId="34168A7E" w:rsidR="00460899" w:rsidRDefault="00460899" w:rsidP="00460899">
      <w:r>
        <w:t>DEADLINE: SATURDAY</w:t>
      </w:r>
    </w:p>
    <w:p w14:paraId="2A4115E0" w14:textId="77777777" w:rsidR="004053E6" w:rsidRDefault="004053E6" w:rsidP="004053E6">
      <w:pPr>
        <w:pStyle w:val="ListParagraph"/>
        <w:numPr>
          <w:ilvl w:val="0"/>
          <w:numId w:val="1"/>
        </w:numPr>
      </w:pPr>
      <w:r>
        <w:lastRenderedPageBreak/>
        <w:t xml:space="preserve">Design poster shout out to contributing organizations who have assisted, donated or awarded something in the past – </w:t>
      </w:r>
      <w:r w:rsidRPr="00D2716A">
        <w:rPr>
          <w:b/>
          <w:bCs/>
        </w:rPr>
        <w:t>Posted Monday.</w:t>
      </w:r>
      <w:r>
        <w:t xml:space="preserve"> Tag them, Follow them</w:t>
      </w:r>
    </w:p>
    <w:p w14:paraId="1DF0FBA8" w14:textId="77777777" w:rsidR="004053E6" w:rsidRDefault="004053E6" w:rsidP="004053E6">
      <w:pPr>
        <w:pStyle w:val="ListParagraph"/>
        <w:numPr>
          <w:ilvl w:val="0"/>
          <w:numId w:val="5"/>
        </w:numPr>
      </w:pPr>
      <w:r>
        <w:t>Union Bank (@</w:t>
      </w:r>
      <w:proofErr w:type="spellStart"/>
      <w:r>
        <w:t>unionbankng</w:t>
      </w:r>
      <w:proofErr w:type="spellEnd"/>
      <w:r>
        <w:t>) – Use logo</w:t>
      </w:r>
    </w:p>
    <w:p w14:paraId="40F3283C" w14:textId="77777777" w:rsidR="004053E6" w:rsidRDefault="004053E6" w:rsidP="004053E6">
      <w:pPr>
        <w:pStyle w:val="ListParagraph"/>
        <w:numPr>
          <w:ilvl w:val="0"/>
          <w:numId w:val="5"/>
        </w:numPr>
      </w:pPr>
      <w:r>
        <w:t>Hebron Start Up Lab (@</w:t>
      </w:r>
      <w:proofErr w:type="spellStart"/>
      <w:r>
        <w:t>hebronstartup</w:t>
      </w:r>
      <w:proofErr w:type="spellEnd"/>
      <w:r>
        <w:t>) – Use logo</w:t>
      </w:r>
    </w:p>
    <w:p w14:paraId="4B5B5538" w14:textId="77777777" w:rsidR="004053E6" w:rsidRDefault="004053E6" w:rsidP="004053E6">
      <w:pPr>
        <w:pStyle w:val="ListParagraph"/>
        <w:numPr>
          <w:ilvl w:val="0"/>
          <w:numId w:val="5"/>
        </w:numPr>
      </w:pPr>
      <w:r>
        <w:t>DOF (@</w:t>
      </w:r>
      <w:proofErr w:type="spellStart"/>
      <w:r>
        <w:t>davidoyedepofoundation</w:t>
      </w:r>
      <w:proofErr w:type="spellEnd"/>
      <w:r>
        <w:t>) – Use logo</w:t>
      </w:r>
    </w:p>
    <w:p w14:paraId="09E133DE" w14:textId="77777777" w:rsidR="004053E6" w:rsidRDefault="004053E6" w:rsidP="004053E6">
      <w:pPr>
        <w:pStyle w:val="ListParagraph"/>
        <w:numPr>
          <w:ilvl w:val="0"/>
          <w:numId w:val="5"/>
        </w:numPr>
      </w:pPr>
      <w:proofErr w:type="spellStart"/>
      <w:r>
        <w:t>Quarterthon</w:t>
      </w:r>
      <w:proofErr w:type="spellEnd"/>
      <w:r>
        <w:t xml:space="preserve"> (Precious </w:t>
      </w:r>
      <w:proofErr w:type="spellStart"/>
      <w:r>
        <w:t>Abang</w:t>
      </w:r>
      <w:proofErr w:type="spellEnd"/>
      <w:r>
        <w:t>) (@</w:t>
      </w:r>
      <w:proofErr w:type="spellStart"/>
      <w:r>
        <w:t>idara_a</w:t>
      </w:r>
      <w:proofErr w:type="spellEnd"/>
      <w:r>
        <w:t>) – Use logo</w:t>
      </w:r>
    </w:p>
    <w:p w14:paraId="1F8F7C0E" w14:textId="77777777" w:rsidR="004053E6" w:rsidRDefault="004053E6" w:rsidP="004053E6">
      <w:pPr>
        <w:pStyle w:val="ListParagraph"/>
        <w:numPr>
          <w:ilvl w:val="0"/>
          <w:numId w:val="5"/>
        </w:numPr>
      </w:pPr>
      <w:r>
        <w:t>Caption – Something thankful, showing appreciation</w:t>
      </w:r>
    </w:p>
    <w:p w14:paraId="5E96E599" w14:textId="7AD6A7CE" w:rsidR="004053E6" w:rsidRDefault="004053E6" w:rsidP="004053E6">
      <w:pPr>
        <w:pStyle w:val="ListParagraph"/>
        <w:numPr>
          <w:ilvl w:val="0"/>
          <w:numId w:val="5"/>
        </w:numPr>
      </w:pPr>
      <w:r>
        <w:t>Posted alongside countdown (5 DAYS to anniversary)</w:t>
      </w:r>
    </w:p>
    <w:p w14:paraId="68302EA7" w14:textId="77777777" w:rsidR="004053E6" w:rsidRDefault="004053E6" w:rsidP="004053E6">
      <w:pPr>
        <w:pStyle w:val="ListParagraph"/>
        <w:numPr>
          <w:ilvl w:val="0"/>
          <w:numId w:val="1"/>
        </w:numPr>
      </w:pPr>
      <w:r>
        <w:t xml:space="preserve">Design poster shout out for board of trustee members and mentor – </w:t>
      </w:r>
      <w:r w:rsidRPr="00D2716A">
        <w:rPr>
          <w:b/>
          <w:bCs/>
        </w:rPr>
        <w:t>Posted Tuesday.</w:t>
      </w:r>
      <w:r>
        <w:t xml:space="preserve"> Tag the board members (@</w:t>
      </w:r>
      <w:proofErr w:type="spellStart"/>
      <w:r>
        <w:t>stephenoluwatobi</w:t>
      </w:r>
      <w:proofErr w:type="spellEnd"/>
      <w:r>
        <w:t>, @</w:t>
      </w:r>
      <w:proofErr w:type="spellStart"/>
      <w:r>
        <w:t>iamiruka</w:t>
      </w:r>
      <w:proofErr w:type="spellEnd"/>
      <w:r>
        <w:t>, @</w:t>
      </w:r>
      <w:proofErr w:type="spellStart"/>
      <w:r>
        <w:t>oshokoyadamilare</w:t>
      </w:r>
      <w:proofErr w:type="spellEnd"/>
      <w:r>
        <w:t>) – Follow these accounts</w:t>
      </w:r>
    </w:p>
    <w:p w14:paraId="1B7AA738" w14:textId="77777777" w:rsidR="004053E6" w:rsidRDefault="004053E6" w:rsidP="004053E6">
      <w:pPr>
        <w:pStyle w:val="ListParagraph"/>
        <w:numPr>
          <w:ilvl w:val="0"/>
          <w:numId w:val="4"/>
        </w:numPr>
      </w:pPr>
      <w:r>
        <w:t xml:space="preserve">Board member 1: Dr. Stephen </w:t>
      </w:r>
      <w:proofErr w:type="spellStart"/>
      <w:r>
        <w:t>Oluwatobi</w:t>
      </w:r>
      <w:proofErr w:type="spellEnd"/>
      <w:r>
        <w:t xml:space="preserve"> – Board member</w:t>
      </w:r>
    </w:p>
    <w:p w14:paraId="4B6DCE0F" w14:textId="77777777" w:rsidR="004053E6" w:rsidRDefault="004053E6" w:rsidP="004053E6">
      <w:pPr>
        <w:pStyle w:val="ListParagraph"/>
        <w:numPr>
          <w:ilvl w:val="0"/>
          <w:numId w:val="4"/>
        </w:numPr>
      </w:pPr>
      <w:r>
        <w:t xml:space="preserve">Board member 2: Mrs. Iruka </w:t>
      </w:r>
      <w:proofErr w:type="spellStart"/>
      <w:r>
        <w:t>Omenye</w:t>
      </w:r>
      <w:proofErr w:type="spellEnd"/>
      <w:r>
        <w:t xml:space="preserve"> – Board member</w:t>
      </w:r>
    </w:p>
    <w:p w14:paraId="4E86F090" w14:textId="77777777" w:rsidR="004053E6" w:rsidRDefault="004053E6" w:rsidP="004053E6">
      <w:pPr>
        <w:pStyle w:val="ListParagraph"/>
        <w:numPr>
          <w:ilvl w:val="0"/>
          <w:numId w:val="4"/>
        </w:numPr>
      </w:pPr>
      <w:r>
        <w:t xml:space="preserve">Mentor: Mr. </w:t>
      </w:r>
      <w:proofErr w:type="spellStart"/>
      <w:r>
        <w:t>Damilare</w:t>
      </w:r>
      <w:proofErr w:type="spellEnd"/>
      <w:r>
        <w:t xml:space="preserve"> </w:t>
      </w:r>
      <w:proofErr w:type="spellStart"/>
      <w:r>
        <w:t>Oshokoya</w:t>
      </w:r>
      <w:proofErr w:type="spellEnd"/>
      <w:r>
        <w:t xml:space="preserve"> – Mentor</w:t>
      </w:r>
    </w:p>
    <w:p w14:paraId="29C7995C" w14:textId="77777777" w:rsidR="004053E6" w:rsidRDefault="004053E6" w:rsidP="004053E6">
      <w:pPr>
        <w:pStyle w:val="ListParagraph"/>
        <w:numPr>
          <w:ilvl w:val="0"/>
          <w:numId w:val="4"/>
        </w:numPr>
      </w:pPr>
      <w:r>
        <w:t>Gratuitous caption</w:t>
      </w:r>
    </w:p>
    <w:p w14:paraId="5FCBD898" w14:textId="62FAA671" w:rsidR="004053E6" w:rsidRDefault="004053E6" w:rsidP="00460899">
      <w:pPr>
        <w:pStyle w:val="ListParagraph"/>
        <w:numPr>
          <w:ilvl w:val="0"/>
          <w:numId w:val="4"/>
        </w:numPr>
      </w:pPr>
      <w:r>
        <w:t>Posted alongside countdown picture (4 DAYS to anniversary</w:t>
      </w:r>
      <w:r w:rsidR="00115C7D">
        <w:t>)</w:t>
      </w:r>
    </w:p>
    <w:p w14:paraId="14B720FA" w14:textId="6D380968" w:rsidR="004053E6" w:rsidRDefault="004053E6" w:rsidP="004053E6"/>
    <w:p w14:paraId="06C484FD" w14:textId="77777777" w:rsidR="004053E6" w:rsidRPr="00D2716A" w:rsidRDefault="004053E6" w:rsidP="004053E6">
      <w:pPr>
        <w:pStyle w:val="ListParagraph"/>
        <w:numPr>
          <w:ilvl w:val="0"/>
          <w:numId w:val="1"/>
        </w:numPr>
      </w:pPr>
      <w:r>
        <w:t xml:space="preserve">Posting pictures of the Gracit community, people within, members, volunteers, new people etc </w:t>
      </w:r>
      <w:proofErr w:type="spellStart"/>
      <w:r>
        <w:t>etc</w:t>
      </w:r>
      <w:proofErr w:type="spellEnd"/>
      <w:r>
        <w:t xml:space="preserve"> – Tag them, - </w:t>
      </w:r>
      <w:r>
        <w:rPr>
          <w:b/>
          <w:bCs/>
        </w:rPr>
        <w:t>Posted Wednesday</w:t>
      </w:r>
    </w:p>
    <w:p w14:paraId="3C2E8F83" w14:textId="77777777" w:rsidR="004053E6" w:rsidRDefault="004053E6" w:rsidP="004053E6">
      <w:pPr>
        <w:pStyle w:val="ListParagraph"/>
        <w:numPr>
          <w:ilvl w:val="0"/>
          <w:numId w:val="7"/>
        </w:numPr>
      </w:pPr>
      <w:r>
        <w:t>Posted with countdown picture (3 DAYS to anniversary)</w:t>
      </w:r>
    </w:p>
    <w:p w14:paraId="19CDC9D4" w14:textId="77777777" w:rsidR="004053E6" w:rsidRDefault="004053E6" w:rsidP="004053E6"/>
    <w:p w14:paraId="56E47CB9" w14:textId="7E4BCE73" w:rsidR="00460899" w:rsidRDefault="00460899" w:rsidP="00460899">
      <w:pPr>
        <w:pStyle w:val="ListParagraph"/>
        <w:numPr>
          <w:ilvl w:val="0"/>
          <w:numId w:val="1"/>
        </w:numPr>
      </w:pPr>
      <w:r>
        <w:t xml:space="preserve">Design Poster for Thursday IG Live Session with Gracit members – </w:t>
      </w:r>
      <w:r w:rsidRPr="00D2716A">
        <w:rPr>
          <w:b/>
          <w:bCs/>
        </w:rPr>
        <w:t xml:space="preserve">Posted that Thursday </w:t>
      </w:r>
      <w:r w:rsidR="00F34801" w:rsidRPr="00D2716A">
        <w:rPr>
          <w:b/>
          <w:bCs/>
        </w:rPr>
        <w:t>morning</w:t>
      </w:r>
      <w:r w:rsidR="00F34801">
        <w:t xml:space="preserve">, latest 9am </w:t>
      </w:r>
      <w:r>
        <w:t>– names of members would be communicated</w:t>
      </w:r>
    </w:p>
    <w:p w14:paraId="2570DB60" w14:textId="095E84FA" w:rsidR="00460899" w:rsidRPr="00460899" w:rsidRDefault="00460899" w:rsidP="00460899">
      <w:pPr>
        <w:pStyle w:val="ListParagraph"/>
        <w:numPr>
          <w:ilvl w:val="0"/>
          <w:numId w:val="3"/>
        </w:numPr>
      </w:pPr>
      <w:r>
        <w:t xml:space="preserve">Theme: </w:t>
      </w:r>
      <w:r>
        <w:rPr>
          <w:b/>
          <w:bCs/>
        </w:rPr>
        <w:t xml:space="preserve">Volunteer from where you are, </w:t>
      </w:r>
      <w:proofErr w:type="gramStart"/>
      <w:r>
        <w:rPr>
          <w:b/>
          <w:bCs/>
        </w:rPr>
        <w:t>Transform</w:t>
      </w:r>
      <w:proofErr w:type="gramEnd"/>
      <w:r>
        <w:rPr>
          <w:b/>
          <w:bCs/>
        </w:rPr>
        <w:t xml:space="preserve"> who you are</w:t>
      </w:r>
    </w:p>
    <w:p w14:paraId="0A202FD5" w14:textId="021758FD" w:rsidR="00460899" w:rsidRDefault="00460899" w:rsidP="00460899">
      <w:pPr>
        <w:pStyle w:val="ListParagraph"/>
        <w:numPr>
          <w:ilvl w:val="0"/>
          <w:numId w:val="3"/>
        </w:numPr>
      </w:pPr>
      <w:r>
        <w:t>Features Gracit members at different intervals</w:t>
      </w:r>
    </w:p>
    <w:p w14:paraId="54BD9C6E" w14:textId="4E658219" w:rsidR="00684D95" w:rsidRDefault="00684D95" w:rsidP="00460899">
      <w:pPr>
        <w:pStyle w:val="ListParagraph"/>
        <w:numPr>
          <w:ilvl w:val="0"/>
          <w:numId w:val="3"/>
        </w:numPr>
      </w:pPr>
      <w:r>
        <w:t>Time 7pm</w:t>
      </w:r>
    </w:p>
    <w:p w14:paraId="273CCBF4" w14:textId="38DF65EC" w:rsidR="00684D95" w:rsidRDefault="00684D95" w:rsidP="00460899">
      <w:pPr>
        <w:pStyle w:val="ListParagraph"/>
        <w:numPr>
          <w:ilvl w:val="0"/>
          <w:numId w:val="3"/>
        </w:numPr>
      </w:pPr>
      <w:r>
        <w:t>Location: Join us on IG live @</w:t>
      </w:r>
      <w:proofErr w:type="spellStart"/>
      <w:r>
        <w:t>gracitgtf</w:t>
      </w:r>
      <w:proofErr w:type="spellEnd"/>
      <w:r>
        <w:t xml:space="preserve"> (IG symbol)</w:t>
      </w:r>
    </w:p>
    <w:p w14:paraId="0FEE2D70" w14:textId="77777777" w:rsidR="00684D95" w:rsidRDefault="00684D95" w:rsidP="00684D95">
      <w:pPr>
        <w:pStyle w:val="ListParagraph"/>
        <w:numPr>
          <w:ilvl w:val="0"/>
          <w:numId w:val="3"/>
        </w:numPr>
      </w:pPr>
      <w:r>
        <w:t>Powered by Gracit Community</w:t>
      </w:r>
    </w:p>
    <w:p w14:paraId="3F51CEDF" w14:textId="738C2880" w:rsidR="00684D95" w:rsidRDefault="00684D95" w:rsidP="00684D95">
      <w:pPr>
        <w:pStyle w:val="ListParagraph"/>
        <w:numPr>
          <w:ilvl w:val="0"/>
          <w:numId w:val="3"/>
        </w:numPr>
      </w:pPr>
      <w:r>
        <w:t>Also, include something about the anniversary (Let it be captured in the post</w:t>
      </w:r>
      <w:r w:rsidR="00115C7D">
        <w:t>,</w:t>
      </w:r>
      <w:r>
        <w:t xml:space="preserve"> 3</w:t>
      </w:r>
      <w:r w:rsidRPr="00460899">
        <w:rPr>
          <w:vertAlign w:val="superscript"/>
        </w:rPr>
        <w:t>rd</w:t>
      </w:r>
      <w:r>
        <w:t xml:space="preserve"> year anniversary)</w:t>
      </w:r>
    </w:p>
    <w:p w14:paraId="407A08CB" w14:textId="0032E1AC" w:rsidR="00684D95" w:rsidRDefault="00684D95" w:rsidP="00684D95">
      <w:pPr>
        <w:pStyle w:val="ListParagraph"/>
        <w:numPr>
          <w:ilvl w:val="0"/>
          <w:numId w:val="3"/>
        </w:numPr>
      </w:pPr>
      <w:r>
        <w:t>Feel free to add any other lovely creative content</w:t>
      </w:r>
    </w:p>
    <w:p w14:paraId="3B0844E6" w14:textId="205AB93F" w:rsidR="00115C7D" w:rsidRDefault="00115C7D" w:rsidP="00115C7D">
      <w:pPr>
        <w:pStyle w:val="ListParagraph"/>
        <w:numPr>
          <w:ilvl w:val="0"/>
          <w:numId w:val="3"/>
        </w:numPr>
      </w:pPr>
      <w:r>
        <w:lastRenderedPageBreak/>
        <w:t>Posted with countdown picture (2 DAYS to anniversary)</w:t>
      </w:r>
    </w:p>
    <w:p w14:paraId="2018E12E" w14:textId="7BABFADD" w:rsidR="00F34801" w:rsidRDefault="00F34801" w:rsidP="00F34801">
      <w:r>
        <w:t>DEADLINE: WEDNESDAY</w:t>
      </w:r>
    </w:p>
    <w:p w14:paraId="457FFDB1" w14:textId="640C732F" w:rsidR="00D2716A" w:rsidRDefault="00D2716A" w:rsidP="00D2716A"/>
    <w:p w14:paraId="4CABAF5C" w14:textId="150C408A" w:rsidR="00D2716A" w:rsidRDefault="00D2716A" w:rsidP="00D2716A">
      <w:pPr>
        <w:pStyle w:val="ListParagraph"/>
        <w:numPr>
          <w:ilvl w:val="0"/>
          <w:numId w:val="1"/>
        </w:numPr>
      </w:pPr>
      <w:r>
        <w:t xml:space="preserve">Posting pictures of our operations or trainings, any we have – </w:t>
      </w:r>
      <w:r w:rsidRPr="004053E6">
        <w:rPr>
          <w:b/>
          <w:bCs/>
        </w:rPr>
        <w:t xml:space="preserve">Posted on </w:t>
      </w:r>
      <w:r w:rsidR="004053E6">
        <w:rPr>
          <w:b/>
          <w:bCs/>
        </w:rPr>
        <w:t>Friday</w:t>
      </w:r>
      <w:r w:rsidRPr="004053E6">
        <w:rPr>
          <w:b/>
          <w:bCs/>
        </w:rPr>
        <w:t xml:space="preserve"> </w:t>
      </w:r>
      <w:r>
        <w:t>alongside Thursday IG live poster as well as countdown</w:t>
      </w:r>
    </w:p>
    <w:p w14:paraId="51551138" w14:textId="01B71F3B" w:rsidR="00D2716A" w:rsidRDefault="00D2716A" w:rsidP="00D2716A">
      <w:pPr>
        <w:pStyle w:val="ListParagraph"/>
        <w:numPr>
          <w:ilvl w:val="0"/>
          <w:numId w:val="7"/>
        </w:numPr>
      </w:pPr>
      <w:r>
        <w:t>Posted with countdown picture (</w:t>
      </w:r>
      <w:r w:rsidR="004053E6">
        <w:t>1</w:t>
      </w:r>
      <w:r>
        <w:t xml:space="preserve"> DAY</w:t>
      </w:r>
      <w:r w:rsidR="004053E6">
        <w:t xml:space="preserve"> </w:t>
      </w:r>
      <w:r>
        <w:t>to anniversary)</w:t>
      </w:r>
    </w:p>
    <w:p w14:paraId="1C58AACB" w14:textId="5284E323" w:rsidR="00D2716A" w:rsidRDefault="00D2716A" w:rsidP="00D2716A">
      <w:pPr>
        <w:pStyle w:val="ListParagraph"/>
        <w:numPr>
          <w:ilvl w:val="0"/>
          <w:numId w:val="7"/>
        </w:numPr>
      </w:pPr>
      <w:r>
        <w:t>Post our coverage within Nigeria</w:t>
      </w:r>
    </w:p>
    <w:p w14:paraId="4F0AAA3A" w14:textId="6935D70C" w:rsidR="00D2716A" w:rsidRDefault="00D2716A" w:rsidP="00D2716A">
      <w:pPr>
        <w:pStyle w:val="ListParagraph"/>
        <w:numPr>
          <w:ilvl w:val="0"/>
          <w:numId w:val="7"/>
        </w:numPr>
      </w:pPr>
      <w:r>
        <w:t xml:space="preserve">Post modules covered </w:t>
      </w:r>
    </w:p>
    <w:p w14:paraId="5187E58A" w14:textId="0D90F88A" w:rsidR="004053E6" w:rsidRDefault="004053E6" w:rsidP="004053E6">
      <w:pPr>
        <w:pStyle w:val="ListParagraph"/>
        <w:numPr>
          <w:ilvl w:val="0"/>
          <w:numId w:val="1"/>
        </w:numPr>
      </w:pPr>
      <w:r>
        <w:t xml:space="preserve">The video from the </w:t>
      </w:r>
      <w:proofErr w:type="spellStart"/>
      <w:r>
        <w:t>quartherly</w:t>
      </w:r>
      <w:proofErr w:type="spellEnd"/>
      <w:r>
        <w:t xml:space="preserve"> – </w:t>
      </w:r>
      <w:r>
        <w:rPr>
          <w:b/>
          <w:bCs/>
        </w:rPr>
        <w:t>To be posted Saturday</w:t>
      </w:r>
    </w:p>
    <w:p w14:paraId="657C0038" w14:textId="31C33D42" w:rsidR="004053E6" w:rsidRDefault="004053E6" w:rsidP="004053E6">
      <w:pPr>
        <w:pStyle w:val="ListParagraph"/>
        <w:numPr>
          <w:ilvl w:val="0"/>
          <w:numId w:val="9"/>
        </w:numPr>
      </w:pPr>
      <w:r>
        <w:t xml:space="preserve">Content from the </w:t>
      </w:r>
      <w:proofErr w:type="spellStart"/>
      <w:r>
        <w:t>quartherly</w:t>
      </w:r>
      <w:proofErr w:type="spellEnd"/>
      <w:r>
        <w:t xml:space="preserve"> paper from R&amp;D</w:t>
      </w:r>
    </w:p>
    <w:p w14:paraId="2A11D1FD" w14:textId="15ED723F" w:rsidR="004053E6" w:rsidRDefault="004053E6" w:rsidP="004053E6">
      <w:pPr>
        <w:pStyle w:val="ListParagraph"/>
        <w:numPr>
          <w:ilvl w:val="0"/>
          <w:numId w:val="9"/>
        </w:numPr>
      </w:pPr>
      <w:proofErr w:type="spellStart"/>
      <w:r>
        <w:t>Ejiro</w:t>
      </w:r>
      <w:proofErr w:type="spellEnd"/>
      <w:r>
        <w:t xml:space="preserve"> should work directly with R&amp;D and Ore to get this over the line.</w:t>
      </w:r>
    </w:p>
    <w:p w14:paraId="51449A46" w14:textId="09E594E0" w:rsidR="004053E6" w:rsidRDefault="004053E6" w:rsidP="004053E6">
      <w:r>
        <w:t>DEADLINE: Friday</w:t>
      </w:r>
    </w:p>
    <w:p w14:paraId="0BBB76A5" w14:textId="77777777" w:rsidR="004053E6" w:rsidRDefault="004053E6" w:rsidP="004053E6">
      <w:pPr>
        <w:pStyle w:val="ListParagraph"/>
        <w:ind w:left="1440"/>
      </w:pPr>
    </w:p>
    <w:p w14:paraId="36D65F0C" w14:textId="34DAE858" w:rsidR="00D2716A" w:rsidRDefault="00D2716A" w:rsidP="00D2716A">
      <w:pPr>
        <w:pStyle w:val="ListParagraph"/>
        <w:ind w:left="1440"/>
      </w:pPr>
    </w:p>
    <w:p w14:paraId="3E36F798" w14:textId="77777777" w:rsidR="00F34801" w:rsidRDefault="00F34801" w:rsidP="00F34801">
      <w:pPr>
        <w:pStyle w:val="ListParagraph"/>
      </w:pPr>
    </w:p>
    <w:p w14:paraId="6E843380" w14:textId="20FF7149" w:rsidR="00F34801" w:rsidRDefault="00F34801" w:rsidP="00F34801"/>
    <w:p w14:paraId="02A9B6EB" w14:textId="77777777" w:rsidR="00F34801" w:rsidRDefault="00F34801" w:rsidP="00F34801"/>
    <w:p w14:paraId="6D55CEDF" w14:textId="77777777" w:rsidR="00684D95" w:rsidRDefault="00684D95" w:rsidP="00684D95">
      <w:pPr>
        <w:ind w:left="1080"/>
      </w:pPr>
    </w:p>
    <w:p w14:paraId="0D08817B" w14:textId="77777777" w:rsidR="00460899" w:rsidRDefault="00460899" w:rsidP="00460899">
      <w:pPr>
        <w:pStyle w:val="ListParagraph"/>
      </w:pPr>
    </w:p>
    <w:p w14:paraId="758FFBE5" w14:textId="6A3B8DAE" w:rsidR="00460899" w:rsidRDefault="00460899" w:rsidP="00460899"/>
    <w:sectPr w:rsidR="004608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57476"/>
    <w:multiLevelType w:val="hybridMultilevel"/>
    <w:tmpl w:val="4C2A3B8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66745A2"/>
    <w:multiLevelType w:val="hybridMultilevel"/>
    <w:tmpl w:val="E6FC03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667AA6"/>
    <w:multiLevelType w:val="hybridMultilevel"/>
    <w:tmpl w:val="FF4C8C6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D0C4FDD"/>
    <w:multiLevelType w:val="hybridMultilevel"/>
    <w:tmpl w:val="4496A97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5CE34267"/>
    <w:multiLevelType w:val="hybridMultilevel"/>
    <w:tmpl w:val="614E567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61205814"/>
    <w:multiLevelType w:val="hybridMultilevel"/>
    <w:tmpl w:val="9B662B4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6FB251A7"/>
    <w:multiLevelType w:val="hybridMultilevel"/>
    <w:tmpl w:val="8F02E64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74ED7E48"/>
    <w:multiLevelType w:val="hybridMultilevel"/>
    <w:tmpl w:val="ACF2502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59B1626"/>
    <w:multiLevelType w:val="hybridMultilevel"/>
    <w:tmpl w:val="DFFC87C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4"/>
  </w:num>
  <w:num w:numId="3">
    <w:abstractNumId w:val="8"/>
  </w:num>
  <w:num w:numId="4">
    <w:abstractNumId w:val="0"/>
  </w:num>
  <w:num w:numId="5">
    <w:abstractNumId w:val="3"/>
  </w:num>
  <w:num w:numId="6">
    <w:abstractNumId w:val="7"/>
  </w:num>
  <w:num w:numId="7">
    <w:abstractNumId w:val="6"/>
  </w:num>
  <w:num w:numId="8">
    <w:abstractNumId w:val="2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MDMwNjE0NTAxNDNT0lEKTi0uzszPAykwrAUAu3XMlCwAAAA="/>
  </w:docVars>
  <w:rsids>
    <w:rsidRoot w:val="002C5078"/>
    <w:rsid w:val="000539B4"/>
    <w:rsid w:val="000B1EB7"/>
    <w:rsid w:val="00115C7D"/>
    <w:rsid w:val="001D19AE"/>
    <w:rsid w:val="001E7B06"/>
    <w:rsid w:val="002741DC"/>
    <w:rsid w:val="002B49BB"/>
    <w:rsid w:val="002C5078"/>
    <w:rsid w:val="003C0104"/>
    <w:rsid w:val="004053E6"/>
    <w:rsid w:val="00440DA6"/>
    <w:rsid w:val="00460899"/>
    <w:rsid w:val="00514550"/>
    <w:rsid w:val="00611AB6"/>
    <w:rsid w:val="00684D95"/>
    <w:rsid w:val="008D6815"/>
    <w:rsid w:val="009B1822"/>
    <w:rsid w:val="009C6827"/>
    <w:rsid w:val="00B36DF8"/>
    <w:rsid w:val="00B85D03"/>
    <w:rsid w:val="00D2716A"/>
    <w:rsid w:val="00F34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BEB77"/>
  <w15:chartTrackingRefBased/>
  <w15:docId w15:val="{02006067-5F25-4263-A6A0-A3BC5EF357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GB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B1EB7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85D03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36DF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1EB7"/>
    <w:rPr>
      <w:rFonts w:eastAsiaTheme="majorEastAsia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85D03"/>
    <w:rPr>
      <w:rFonts w:eastAsiaTheme="majorEastAsia" w:cstheme="majorBidi"/>
      <w:color w:val="2F5496" w:themeColor="accent1" w:themeShade="BF"/>
      <w:sz w:val="26"/>
      <w:szCs w:val="26"/>
    </w:rPr>
  </w:style>
  <w:style w:type="paragraph" w:customStyle="1" w:styleId="Style1">
    <w:name w:val="Style1"/>
    <w:basedOn w:val="Heading3"/>
    <w:autoRedefine/>
    <w:qFormat/>
    <w:rsid w:val="00B36DF8"/>
    <w:rPr>
      <w:rFonts w:ascii="Times New Roman" w:hAnsi="Times New Roman"/>
      <w:color w:val="2F5496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36DF8"/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ListParagraph">
    <w:name w:val="List Paragraph"/>
    <w:basedOn w:val="Normal"/>
    <w:uiPriority w:val="34"/>
    <w:qFormat/>
    <w:rsid w:val="002C50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4</TotalTime>
  <Pages>1</Pages>
  <Words>505</Words>
  <Characters>288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 Allanah</dc:creator>
  <cp:keywords/>
  <dc:description/>
  <cp:lastModifiedBy>Michael Basola</cp:lastModifiedBy>
  <cp:revision>7</cp:revision>
  <dcterms:created xsi:type="dcterms:W3CDTF">2020-04-23T12:11:00Z</dcterms:created>
  <dcterms:modified xsi:type="dcterms:W3CDTF">2020-04-29T05:58:00Z</dcterms:modified>
</cp:coreProperties>
</file>